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58285002" w:rsidR="00E95DDD" w:rsidRDefault="006B385B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6D6DE1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2EBB3C06" w14:textId="3D285657" w:rsidR="00D8662E" w:rsidRDefault="00D8662E" w:rsidP="00D8662E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</w:p>
    <w:p w14:paraId="53C3195A" w14:textId="08095354" w:rsidR="00334839" w:rsidRPr="00334839" w:rsidRDefault="00334839" w:rsidP="00334839">
      <w:pPr>
        <w:shd w:val="clear" w:color="auto" w:fill="FFFFFF"/>
        <w:rPr>
          <w:b/>
          <w:bCs/>
          <w:color w:val="000000"/>
          <w:szCs w:val="21"/>
        </w:rPr>
      </w:pPr>
    </w:p>
    <w:p w14:paraId="3FCC9E2A" w14:textId="11E32F69" w:rsidR="0014688A" w:rsidRPr="0014688A" w:rsidRDefault="00F276B5" w:rsidP="0014688A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6EA28A18" wp14:editId="2157F316">
            <wp:simplePos x="0" y="0"/>
            <wp:positionH relativeFrom="column">
              <wp:posOffset>4051390</wp:posOffset>
            </wp:positionH>
            <wp:positionV relativeFrom="paragraph">
              <wp:posOffset>73802</wp:posOffset>
            </wp:positionV>
            <wp:extent cx="1199248" cy="1800000"/>
            <wp:effectExtent l="0" t="0" r="1270" b="0"/>
            <wp:wrapSquare wrapText="bothSides"/>
            <wp:docPr id="8201266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2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4688A" w:rsidRPr="0014688A">
        <w:rPr>
          <w:rFonts w:hint="eastAsia"/>
          <w:b/>
          <w:bCs/>
          <w:color w:val="000000"/>
          <w:szCs w:val="21"/>
        </w:rPr>
        <w:t>中文书名：</w:t>
      </w:r>
      <w:r w:rsidR="0014688A" w:rsidRPr="0014688A">
        <w:rPr>
          <w:rFonts w:hint="eastAsia"/>
          <w:b/>
          <w:bCs/>
          <w:color w:val="000000"/>
          <w:szCs w:val="21"/>
        </w:rPr>
        <w:t xml:space="preserve"> </w:t>
      </w:r>
      <w:r w:rsidR="00786C57" w:rsidRPr="00786C57">
        <w:rPr>
          <w:b/>
          <w:bCs/>
          <w:color w:val="000000"/>
          <w:szCs w:val="21"/>
        </w:rPr>
        <w:t>《</w:t>
      </w:r>
      <w:r w:rsidR="00786C57" w:rsidRPr="00786C57">
        <w:rPr>
          <w:b/>
          <w:bCs/>
          <w:color w:val="000000"/>
          <w:szCs w:val="21"/>
        </w:rPr>
        <w:t>X</w:t>
      </w:r>
      <w:r w:rsidR="00786C57" w:rsidRPr="00786C57">
        <w:rPr>
          <w:b/>
          <w:bCs/>
          <w:color w:val="000000"/>
          <w:szCs w:val="21"/>
        </w:rPr>
        <w:t>战警：异时空》（第一卷，共三卷）</w:t>
      </w:r>
    </w:p>
    <w:p w14:paraId="37315DCC" w14:textId="59B50DE7" w:rsidR="00786C57" w:rsidRDefault="0014688A" w:rsidP="0014688A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英文书名：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="00786C57" w:rsidRPr="00786C57">
        <w:rPr>
          <w:b/>
          <w:bCs/>
          <w:color w:val="000000"/>
          <w:szCs w:val="21"/>
        </w:rPr>
        <w:t xml:space="preserve">X-Men: </w:t>
      </w:r>
      <w:proofErr w:type="spellStart"/>
      <w:r w:rsidR="00786C57" w:rsidRPr="00786C57">
        <w:rPr>
          <w:b/>
          <w:bCs/>
          <w:color w:val="000000"/>
          <w:szCs w:val="21"/>
        </w:rPr>
        <w:t>Elsewhen</w:t>
      </w:r>
      <w:proofErr w:type="spellEnd"/>
      <w:r w:rsidR="00786C57" w:rsidRPr="00786C57">
        <w:rPr>
          <w:b/>
          <w:bCs/>
          <w:color w:val="000000"/>
          <w:szCs w:val="21"/>
        </w:rPr>
        <w:t xml:space="preserve"> (Volume 1 of 3)</w:t>
      </w:r>
    </w:p>
    <w:p w14:paraId="50C3076B" w14:textId="3C427E14" w:rsidR="0014688A" w:rsidRPr="0014688A" w:rsidRDefault="0014688A" w:rsidP="0014688A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作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14688A">
        <w:rPr>
          <w:rFonts w:hint="eastAsia"/>
          <w:b/>
          <w:bCs/>
          <w:color w:val="000000"/>
          <w:szCs w:val="21"/>
        </w:rPr>
        <w:t>者：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="00786C57" w:rsidRPr="00786C57">
        <w:rPr>
          <w:b/>
          <w:bCs/>
          <w:color w:val="000000"/>
          <w:szCs w:val="21"/>
        </w:rPr>
        <w:t>John Byrne</w:t>
      </w:r>
    </w:p>
    <w:p w14:paraId="65008682" w14:textId="77777777" w:rsidR="0014688A" w:rsidRPr="0014688A" w:rsidRDefault="0014688A" w:rsidP="0014688A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出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版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社：</w:t>
      </w:r>
      <w:r w:rsidRPr="0014688A">
        <w:rPr>
          <w:rFonts w:hint="eastAsia"/>
          <w:b/>
          <w:bCs/>
          <w:color w:val="000000"/>
          <w:szCs w:val="21"/>
        </w:rPr>
        <w:t xml:space="preserve"> Abrams</w:t>
      </w:r>
    </w:p>
    <w:p w14:paraId="603525FB" w14:textId="77777777" w:rsidR="0014688A" w:rsidRPr="0014688A" w:rsidRDefault="0014688A" w:rsidP="0014688A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代理公司：</w:t>
      </w:r>
      <w:r w:rsidRPr="0014688A">
        <w:rPr>
          <w:rFonts w:hint="eastAsia"/>
          <w:b/>
          <w:bCs/>
          <w:color w:val="000000"/>
          <w:szCs w:val="21"/>
        </w:rPr>
        <w:t xml:space="preserve"> Abrams/ANA</w:t>
      </w:r>
    </w:p>
    <w:p w14:paraId="71FEF894" w14:textId="38304C77" w:rsidR="0014688A" w:rsidRPr="0014688A" w:rsidRDefault="0014688A" w:rsidP="0014688A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页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14688A">
        <w:rPr>
          <w:rFonts w:hint="eastAsia"/>
          <w:b/>
          <w:bCs/>
          <w:color w:val="000000"/>
          <w:szCs w:val="21"/>
        </w:rPr>
        <w:t>数：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="00786C57">
        <w:rPr>
          <w:rFonts w:hint="eastAsia"/>
          <w:b/>
          <w:bCs/>
          <w:color w:val="000000"/>
          <w:szCs w:val="21"/>
        </w:rPr>
        <w:t>240</w:t>
      </w:r>
      <w:r w:rsidRPr="0014688A">
        <w:rPr>
          <w:rFonts w:hint="eastAsia"/>
          <w:b/>
          <w:bCs/>
          <w:color w:val="000000"/>
          <w:szCs w:val="21"/>
        </w:rPr>
        <w:t>页</w:t>
      </w:r>
    </w:p>
    <w:p w14:paraId="5D934345" w14:textId="26CD5604" w:rsidR="0014688A" w:rsidRPr="0014688A" w:rsidRDefault="0014688A" w:rsidP="0014688A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出版时间：</w:t>
      </w:r>
      <w:r w:rsidRPr="0014688A">
        <w:rPr>
          <w:rFonts w:hint="eastAsia"/>
          <w:b/>
          <w:bCs/>
          <w:color w:val="000000"/>
          <w:szCs w:val="21"/>
        </w:rPr>
        <w:t xml:space="preserve"> 2026</w:t>
      </w:r>
      <w:r w:rsidRPr="0014688A">
        <w:rPr>
          <w:rFonts w:hint="eastAsia"/>
          <w:b/>
          <w:bCs/>
          <w:color w:val="000000"/>
          <w:szCs w:val="21"/>
        </w:rPr>
        <w:t>年</w:t>
      </w:r>
      <w:r w:rsidR="00786C57">
        <w:rPr>
          <w:rFonts w:hint="eastAsia"/>
          <w:b/>
          <w:bCs/>
          <w:color w:val="000000"/>
          <w:szCs w:val="21"/>
        </w:rPr>
        <w:t>4</w:t>
      </w:r>
      <w:r w:rsidRPr="0014688A">
        <w:rPr>
          <w:rFonts w:hint="eastAsia"/>
          <w:b/>
          <w:bCs/>
          <w:color w:val="000000"/>
          <w:szCs w:val="21"/>
        </w:rPr>
        <w:t>月</w:t>
      </w:r>
    </w:p>
    <w:p w14:paraId="7588917E" w14:textId="77777777" w:rsidR="0014688A" w:rsidRPr="0014688A" w:rsidRDefault="0014688A" w:rsidP="0014688A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代理地区：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中国大陆、台湾</w:t>
      </w:r>
    </w:p>
    <w:p w14:paraId="13429067" w14:textId="77777777" w:rsidR="0014688A" w:rsidRPr="0014688A" w:rsidRDefault="0014688A" w:rsidP="0014688A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审读资料：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电子稿</w:t>
      </w:r>
    </w:p>
    <w:p w14:paraId="10DF7D1D" w14:textId="2654DB02" w:rsidR="0014688A" w:rsidRPr="0014688A" w:rsidRDefault="0014688A" w:rsidP="0014688A">
      <w:pPr>
        <w:shd w:val="clear" w:color="auto" w:fill="FFFFFF"/>
        <w:rPr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类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14688A">
        <w:rPr>
          <w:rFonts w:hint="eastAsia"/>
          <w:b/>
          <w:bCs/>
          <w:color w:val="000000"/>
          <w:szCs w:val="21"/>
        </w:rPr>
        <w:t>型：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漫画和图像故事</w:t>
      </w:r>
    </w:p>
    <w:p w14:paraId="0DF97F07" w14:textId="77777777" w:rsidR="00CF537E" w:rsidRDefault="00CF537E" w:rsidP="006D6DE1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52EDB74E" w:rsidR="00852C8A" w:rsidRDefault="00852C8A" w:rsidP="006D6DE1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7213E5D1" w14:textId="77777777" w:rsidR="00D8662E" w:rsidRDefault="00D8662E" w:rsidP="00D8662E">
      <w:pPr>
        <w:ind w:firstLineChars="200" w:firstLine="420"/>
        <w:jc w:val="left"/>
        <w:rPr>
          <w:color w:val="000000"/>
          <w:szCs w:val="21"/>
        </w:rPr>
      </w:pPr>
    </w:p>
    <w:p w14:paraId="719090D0" w14:textId="77777777" w:rsidR="00504D59" w:rsidRDefault="00504D59" w:rsidP="00504D59">
      <w:pPr>
        <w:ind w:firstLineChars="200" w:firstLine="420"/>
        <w:jc w:val="left"/>
        <w:rPr>
          <w:color w:val="000000"/>
          <w:szCs w:val="21"/>
        </w:rPr>
      </w:pPr>
      <w:r w:rsidRPr="00504D59">
        <w:rPr>
          <w:color w:val="000000"/>
          <w:szCs w:val="21"/>
        </w:rPr>
        <w:t>传奇漫画创作者约翰</w:t>
      </w:r>
      <w:r w:rsidRPr="00504D59">
        <w:rPr>
          <w:color w:val="000000"/>
          <w:szCs w:val="21"/>
        </w:rPr>
        <w:t>·</w:t>
      </w:r>
      <w:r w:rsidRPr="00504D59">
        <w:rPr>
          <w:color w:val="000000"/>
          <w:szCs w:val="21"/>
        </w:rPr>
        <w:t>伯恩时隔</w:t>
      </w:r>
      <w:r w:rsidRPr="00504D59">
        <w:rPr>
          <w:color w:val="000000"/>
          <w:szCs w:val="21"/>
        </w:rPr>
        <w:t>50</w:t>
      </w:r>
      <w:r w:rsidRPr="00504D59">
        <w:rPr>
          <w:color w:val="000000"/>
          <w:szCs w:val="21"/>
        </w:rPr>
        <w:t>年重返他最初绘制的经典角色</w:t>
      </w:r>
      <w:r w:rsidRPr="00504D59">
        <w:rPr>
          <w:color w:val="000000"/>
          <w:szCs w:val="21"/>
        </w:rPr>
        <w:t>——</w:t>
      </w:r>
      <w:r w:rsidRPr="00504D59">
        <w:rPr>
          <w:b/>
          <w:bCs/>
          <w:color w:val="000000"/>
          <w:szCs w:val="21"/>
        </w:rPr>
        <w:t>X</w:t>
      </w:r>
      <w:r w:rsidRPr="00504D59">
        <w:rPr>
          <w:b/>
          <w:bCs/>
          <w:color w:val="000000"/>
          <w:szCs w:val="21"/>
        </w:rPr>
        <w:t>战警</w:t>
      </w:r>
      <w:r w:rsidRPr="00504D59">
        <w:rPr>
          <w:color w:val="000000"/>
          <w:szCs w:val="21"/>
        </w:rPr>
        <w:t>，带来一部全新独特的图像小说系列《</w:t>
      </w:r>
      <w:r w:rsidRPr="00504D59">
        <w:rPr>
          <w:color w:val="000000"/>
          <w:szCs w:val="21"/>
        </w:rPr>
        <w:t>X</w:t>
      </w:r>
      <w:r w:rsidRPr="00504D59">
        <w:rPr>
          <w:color w:val="000000"/>
          <w:szCs w:val="21"/>
        </w:rPr>
        <w:t>战警：异时空》。这套特别的三卷系列从伯恩在《不可思议的</w:t>
      </w:r>
      <w:r w:rsidRPr="00504D59">
        <w:rPr>
          <w:color w:val="000000"/>
          <w:szCs w:val="21"/>
        </w:rPr>
        <w:t>X</w:t>
      </w:r>
      <w:r w:rsidRPr="00504D59">
        <w:rPr>
          <w:color w:val="000000"/>
          <w:szCs w:val="21"/>
        </w:rPr>
        <w:t>战警》（</w:t>
      </w:r>
      <w:r w:rsidRPr="00504D59">
        <w:rPr>
          <w:i/>
          <w:iCs/>
          <w:color w:val="000000"/>
          <w:szCs w:val="21"/>
        </w:rPr>
        <w:t>Uncanny X-Men</w:t>
      </w:r>
      <w:r w:rsidRPr="00504D59">
        <w:rPr>
          <w:color w:val="000000"/>
          <w:szCs w:val="21"/>
        </w:rPr>
        <w:t>）的原始创作结尾处接续展开，带领角色走向令人激动又意想不到的方向。</w:t>
      </w:r>
    </w:p>
    <w:p w14:paraId="2BEFBBDD" w14:textId="77777777" w:rsidR="00504D59" w:rsidRPr="00504D59" w:rsidRDefault="00504D59" w:rsidP="00504D59">
      <w:pPr>
        <w:ind w:firstLineChars="200" w:firstLine="420"/>
        <w:jc w:val="left"/>
        <w:rPr>
          <w:rFonts w:hint="eastAsia"/>
          <w:color w:val="000000"/>
          <w:szCs w:val="21"/>
        </w:rPr>
      </w:pPr>
    </w:p>
    <w:p w14:paraId="521072B3" w14:textId="77777777" w:rsidR="00504D59" w:rsidRPr="00504D59" w:rsidRDefault="00504D59" w:rsidP="00504D59">
      <w:pPr>
        <w:ind w:firstLineChars="200" w:firstLine="420"/>
        <w:jc w:val="left"/>
        <w:rPr>
          <w:color w:val="000000"/>
          <w:szCs w:val="21"/>
        </w:rPr>
      </w:pPr>
      <w:r w:rsidRPr="00504D59">
        <w:rPr>
          <w:color w:val="000000"/>
          <w:szCs w:val="21"/>
        </w:rPr>
        <w:t>在第一卷中，</w:t>
      </w:r>
      <w:r w:rsidRPr="00504D59">
        <w:rPr>
          <w:b/>
          <w:bCs/>
          <w:color w:val="000000"/>
          <w:szCs w:val="21"/>
        </w:rPr>
        <w:t>黑凤凰传奇</w:t>
      </w:r>
      <w:r w:rsidRPr="00504D59">
        <w:rPr>
          <w:color w:val="000000"/>
          <w:szCs w:val="21"/>
        </w:rPr>
        <w:t>已然落幕，但</w:t>
      </w:r>
      <w:r w:rsidRPr="00504D59">
        <w:rPr>
          <w:b/>
          <w:bCs/>
          <w:color w:val="000000"/>
          <w:szCs w:val="21"/>
        </w:rPr>
        <w:t>凤凰竟然还活着？！</w:t>
      </w:r>
      <w:r w:rsidRPr="00504D59">
        <w:rPr>
          <w:color w:val="000000"/>
          <w:szCs w:val="21"/>
        </w:rPr>
        <w:t xml:space="preserve"> </w:t>
      </w:r>
      <w:r w:rsidRPr="00504D59">
        <w:rPr>
          <w:color w:val="000000"/>
          <w:szCs w:val="21"/>
        </w:rPr>
        <w:t>与</w:t>
      </w:r>
      <w:r w:rsidRPr="00504D59">
        <w:rPr>
          <w:color w:val="000000"/>
          <w:szCs w:val="21"/>
        </w:rPr>
        <w:t>1984</w:t>
      </w:r>
      <w:r w:rsidRPr="00504D59">
        <w:rPr>
          <w:color w:val="000000"/>
          <w:szCs w:val="21"/>
        </w:rPr>
        <w:t>年原始故事线的</w:t>
      </w:r>
      <w:proofErr w:type="gramStart"/>
      <w:r w:rsidRPr="00504D59">
        <w:rPr>
          <w:color w:val="000000"/>
          <w:szCs w:val="21"/>
        </w:rPr>
        <w:t>史诗终章不同</w:t>
      </w:r>
      <w:proofErr w:type="gramEnd"/>
      <w:r w:rsidRPr="00504D59">
        <w:rPr>
          <w:color w:val="000000"/>
          <w:szCs w:val="21"/>
        </w:rPr>
        <w:t>，《</w:t>
      </w:r>
      <w:r w:rsidRPr="00504D59">
        <w:rPr>
          <w:color w:val="000000"/>
          <w:szCs w:val="21"/>
        </w:rPr>
        <w:t>X</w:t>
      </w:r>
      <w:r w:rsidRPr="00504D59">
        <w:rPr>
          <w:color w:val="000000"/>
          <w:szCs w:val="21"/>
        </w:rPr>
        <w:t>战警：异时空》构建了一个全新的宇宙：琴</w:t>
      </w:r>
      <w:r w:rsidRPr="00504D59">
        <w:rPr>
          <w:color w:val="000000"/>
          <w:szCs w:val="21"/>
        </w:rPr>
        <w:t>·</w:t>
      </w:r>
      <w:r w:rsidRPr="00504D59">
        <w:rPr>
          <w:color w:val="000000"/>
          <w:szCs w:val="21"/>
        </w:rPr>
        <w:t>葛蕾（</w:t>
      </w:r>
      <w:r w:rsidRPr="00504D59">
        <w:rPr>
          <w:color w:val="000000"/>
          <w:szCs w:val="21"/>
        </w:rPr>
        <w:t>Jean Grey</w:t>
      </w:r>
      <w:r w:rsidRPr="00504D59">
        <w:rPr>
          <w:color w:val="000000"/>
          <w:szCs w:val="21"/>
        </w:rPr>
        <w:t>）的能力与智慧被大幅削弱，从此，你对</w:t>
      </w:r>
      <w:r w:rsidRPr="00504D59">
        <w:rPr>
          <w:color w:val="000000"/>
          <w:szCs w:val="21"/>
        </w:rPr>
        <w:t>X</w:t>
      </w:r>
      <w:r w:rsidRPr="00504D59">
        <w:rPr>
          <w:color w:val="000000"/>
          <w:szCs w:val="21"/>
        </w:rPr>
        <w:t>战警的一切认知将被彻底改写。伯恩的</w:t>
      </w:r>
      <w:proofErr w:type="gramStart"/>
      <w:r w:rsidRPr="00504D59">
        <w:rPr>
          <w:color w:val="000000"/>
          <w:szCs w:val="21"/>
        </w:rPr>
        <w:t>史诗级</w:t>
      </w:r>
      <w:proofErr w:type="gramEnd"/>
      <w:r w:rsidRPr="00504D59">
        <w:rPr>
          <w:color w:val="000000"/>
          <w:szCs w:val="21"/>
        </w:rPr>
        <w:t>回归，让</w:t>
      </w:r>
      <w:r w:rsidRPr="00504D59">
        <w:rPr>
          <w:color w:val="000000"/>
          <w:szCs w:val="21"/>
        </w:rPr>
        <w:t>X</w:t>
      </w:r>
      <w:r w:rsidRPr="00504D59">
        <w:rPr>
          <w:color w:val="000000"/>
          <w:szCs w:val="21"/>
        </w:rPr>
        <w:t>战警踏上全新旅程：重返</w:t>
      </w:r>
      <w:r w:rsidRPr="00504D59">
        <w:rPr>
          <w:b/>
          <w:bCs/>
          <w:color w:val="000000"/>
          <w:szCs w:val="21"/>
        </w:rPr>
        <w:t>野蛮之地</w:t>
      </w:r>
      <w:r w:rsidRPr="00504D59">
        <w:rPr>
          <w:color w:val="000000"/>
          <w:szCs w:val="21"/>
        </w:rPr>
        <w:t>、迎来与</w:t>
      </w:r>
      <w:r w:rsidRPr="00504D59">
        <w:rPr>
          <w:b/>
          <w:bCs/>
          <w:color w:val="000000"/>
          <w:szCs w:val="21"/>
        </w:rPr>
        <w:t>哨兵</w:t>
      </w:r>
      <w:r w:rsidRPr="00504D59">
        <w:rPr>
          <w:color w:val="000000"/>
          <w:szCs w:val="21"/>
        </w:rPr>
        <w:t>的终极对决，并在途中与</w:t>
      </w:r>
      <w:r w:rsidRPr="00504D59">
        <w:rPr>
          <w:b/>
          <w:bCs/>
          <w:color w:val="000000"/>
          <w:szCs w:val="21"/>
        </w:rPr>
        <w:t>复仇者联盟</w:t>
      </w:r>
      <w:r w:rsidRPr="00504D59">
        <w:rPr>
          <w:color w:val="000000"/>
          <w:szCs w:val="21"/>
        </w:rPr>
        <w:t>和</w:t>
      </w:r>
      <w:r w:rsidRPr="00504D59">
        <w:rPr>
          <w:b/>
          <w:bCs/>
          <w:color w:val="000000"/>
          <w:szCs w:val="21"/>
        </w:rPr>
        <w:t>神奇四侠</w:t>
      </w:r>
      <w:r w:rsidRPr="00504D59">
        <w:rPr>
          <w:color w:val="000000"/>
          <w:szCs w:val="21"/>
        </w:rPr>
        <w:t>等超级英雄团队意外交锋。</w:t>
      </w:r>
    </w:p>
    <w:p w14:paraId="4EA9CAA0" w14:textId="77777777" w:rsidR="00504D59" w:rsidRDefault="00504D59" w:rsidP="00504D59">
      <w:pPr>
        <w:ind w:firstLineChars="200" w:firstLine="420"/>
        <w:jc w:val="left"/>
        <w:rPr>
          <w:color w:val="000000"/>
          <w:szCs w:val="21"/>
        </w:rPr>
      </w:pPr>
    </w:p>
    <w:p w14:paraId="5C0D0FAC" w14:textId="2706E5C7" w:rsidR="00504D59" w:rsidRDefault="00504D59" w:rsidP="00504D59">
      <w:pPr>
        <w:ind w:firstLineChars="200" w:firstLine="420"/>
        <w:jc w:val="left"/>
        <w:rPr>
          <w:color w:val="000000"/>
          <w:szCs w:val="21"/>
        </w:rPr>
      </w:pPr>
      <w:r w:rsidRPr="00504D59">
        <w:rPr>
          <w:color w:val="000000"/>
          <w:szCs w:val="21"/>
        </w:rPr>
        <w:t>《</w:t>
      </w:r>
      <w:r w:rsidRPr="00504D59">
        <w:rPr>
          <w:color w:val="000000"/>
          <w:szCs w:val="21"/>
        </w:rPr>
        <w:t>X</w:t>
      </w:r>
      <w:r w:rsidRPr="00504D59">
        <w:rPr>
          <w:color w:val="000000"/>
          <w:szCs w:val="21"/>
        </w:rPr>
        <w:t>战警：异时空》由伯恩亲自撰写、绘制并担纲多章节描线，这套三卷本图像小说延续了他在</w:t>
      </w:r>
      <w:r w:rsidRPr="00504D59">
        <w:rPr>
          <w:color w:val="000000"/>
          <w:szCs w:val="21"/>
        </w:rPr>
        <w:t>X</w:t>
      </w:r>
      <w:r w:rsidRPr="00504D59">
        <w:rPr>
          <w:color w:val="000000"/>
          <w:szCs w:val="21"/>
        </w:rPr>
        <w:t>战警上的传奇篇章，将经典阵容带往前所未有的道路，也为几代粉丝献上全新惊喜。</w:t>
      </w:r>
    </w:p>
    <w:p w14:paraId="08978DBE" w14:textId="77777777" w:rsidR="00504D59" w:rsidRDefault="00504D59" w:rsidP="00504D59">
      <w:pPr>
        <w:jc w:val="left"/>
        <w:rPr>
          <w:color w:val="000000"/>
          <w:szCs w:val="21"/>
        </w:rPr>
      </w:pPr>
    </w:p>
    <w:p w14:paraId="6BC1E503" w14:textId="6BFAD943" w:rsidR="00504D59" w:rsidRPr="00504D59" w:rsidRDefault="00504D59" w:rsidP="00504D59">
      <w:pPr>
        <w:jc w:val="left"/>
        <w:rPr>
          <w:b/>
          <w:bCs/>
          <w:color w:val="000000"/>
          <w:szCs w:val="21"/>
        </w:rPr>
      </w:pPr>
      <w:r w:rsidRPr="00504D59">
        <w:rPr>
          <w:rFonts w:hint="eastAsia"/>
          <w:b/>
          <w:bCs/>
          <w:color w:val="000000"/>
          <w:szCs w:val="21"/>
        </w:rPr>
        <w:t>本书卖点：</w:t>
      </w:r>
    </w:p>
    <w:p w14:paraId="3A855E87" w14:textId="77777777" w:rsidR="00504D59" w:rsidRPr="00504D59" w:rsidRDefault="00504D59" w:rsidP="00504D59">
      <w:pPr>
        <w:jc w:val="left"/>
        <w:rPr>
          <w:rFonts w:hint="eastAsia"/>
          <w:color w:val="000000"/>
          <w:szCs w:val="21"/>
        </w:rPr>
      </w:pPr>
    </w:p>
    <w:p w14:paraId="50D7A0EE" w14:textId="346805E3" w:rsidR="00504D59" w:rsidRPr="00504D59" w:rsidRDefault="00504D59" w:rsidP="00504D59">
      <w:pPr>
        <w:pStyle w:val="ad"/>
        <w:numPr>
          <w:ilvl w:val="0"/>
          <w:numId w:val="26"/>
        </w:numPr>
        <w:ind w:firstLineChars="0"/>
        <w:jc w:val="left"/>
        <w:rPr>
          <w:color w:val="000000"/>
          <w:szCs w:val="21"/>
        </w:rPr>
      </w:pPr>
      <w:r w:rsidRPr="00504D59">
        <w:rPr>
          <w:b/>
          <w:bCs/>
          <w:color w:val="000000"/>
          <w:szCs w:val="21"/>
        </w:rPr>
        <w:t>传奇创作者回归</w:t>
      </w:r>
      <w:r w:rsidRPr="00504D59">
        <w:rPr>
          <w:color w:val="000000"/>
          <w:szCs w:val="21"/>
        </w:rPr>
        <w:t>：艾斯纳奖名人堂漫画大师约翰</w:t>
      </w:r>
      <w:r w:rsidRPr="00504D59">
        <w:rPr>
          <w:color w:val="000000"/>
          <w:szCs w:val="21"/>
        </w:rPr>
        <w:t>·</w:t>
      </w:r>
      <w:r w:rsidRPr="00504D59">
        <w:rPr>
          <w:color w:val="000000"/>
          <w:szCs w:val="21"/>
        </w:rPr>
        <w:t>伯恩，继《不可思议的</w:t>
      </w:r>
      <w:r w:rsidRPr="00504D59">
        <w:rPr>
          <w:color w:val="000000"/>
          <w:szCs w:val="21"/>
        </w:rPr>
        <w:t>X</w:t>
      </w:r>
      <w:r w:rsidRPr="00504D59">
        <w:rPr>
          <w:color w:val="000000"/>
          <w:szCs w:val="21"/>
        </w:rPr>
        <w:t>战警》经典篇章数十年后首次重返，为标志性团队创作全新冒险。</w:t>
      </w:r>
    </w:p>
    <w:p w14:paraId="7B45B561" w14:textId="4CDE5CD7" w:rsidR="00504D59" w:rsidRPr="00504D59" w:rsidRDefault="00504D59" w:rsidP="00504D59">
      <w:pPr>
        <w:pStyle w:val="ad"/>
        <w:numPr>
          <w:ilvl w:val="0"/>
          <w:numId w:val="26"/>
        </w:numPr>
        <w:ind w:firstLineChars="0"/>
        <w:jc w:val="left"/>
        <w:rPr>
          <w:color w:val="000000"/>
          <w:szCs w:val="21"/>
        </w:rPr>
      </w:pPr>
      <w:r w:rsidRPr="00504D59">
        <w:rPr>
          <w:b/>
          <w:bCs/>
          <w:color w:val="000000"/>
          <w:szCs w:val="21"/>
        </w:rPr>
        <w:t>独特三卷本</w:t>
      </w:r>
      <w:r w:rsidRPr="00504D59">
        <w:rPr>
          <w:color w:val="000000"/>
          <w:szCs w:val="21"/>
        </w:rPr>
        <w:t>：伯恩当年的《</w:t>
      </w:r>
      <w:r w:rsidRPr="00504D59">
        <w:rPr>
          <w:color w:val="000000"/>
          <w:szCs w:val="21"/>
        </w:rPr>
        <w:t>X</w:t>
      </w:r>
      <w:r w:rsidRPr="00504D59">
        <w:rPr>
          <w:color w:val="000000"/>
          <w:szCs w:val="21"/>
        </w:rPr>
        <w:t>战警》创作</w:t>
      </w:r>
      <w:proofErr w:type="gramStart"/>
      <w:r w:rsidRPr="00504D59">
        <w:rPr>
          <w:color w:val="000000"/>
          <w:szCs w:val="21"/>
        </w:rPr>
        <w:t>是漫威历史上</w:t>
      </w:r>
      <w:proofErr w:type="gramEnd"/>
      <w:r w:rsidRPr="00504D59">
        <w:rPr>
          <w:color w:val="000000"/>
          <w:szCs w:val="21"/>
        </w:rPr>
        <w:t>最受赞誉的篇章之一，并启发了多部电影与动画。而本系列基于他与克里斯</w:t>
      </w:r>
      <w:r w:rsidRPr="00504D59">
        <w:rPr>
          <w:color w:val="000000"/>
          <w:szCs w:val="21"/>
        </w:rPr>
        <w:t>·</w:t>
      </w:r>
      <w:r w:rsidRPr="00504D59">
        <w:rPr>
          <w:color w:val="000000"/>
          <w:szCs w:val="21"/>
        </w:rPr>
        <w:t>克莱蒙特最初设想的另一个结局展开</w:t>
      </w:r>
      <w:r w:rsidRPr="00504D59">
        <w:rPr>
          <w:color w:val="000000"/>
          <w:szCs w:val="21"/>
        </w:rPr>
        <w:t>——</w:t>
      </w:r>
      <w:r w:rsidRPr="00504D59">
        <w:rPr>
          <w:b/>
          <w:bCs/>
          <w:color w:val="000000"/>
          <w:szCs w:val="21"/>
        </w:rPr>
        <w:t>凤凰幸存，但力量受限</w:t>
      </w:r>
      <w:r w:rsidRPr="00504D59">
        <w:rPr>
          <w:color w:val="000000"/>
          <w:szCs w:val="21"/>
        </w:rPr>
        <w:t>，由此开启全新的分歧故事。</w:t>
      </w:r>
    </w:p>
    <w:p w14:paraId="3C4C5229" w14:textId="068AFFBB" w:rsidR="00504D59" w:rsidRPr="00504D59" w:rsidRDefault="00504D59" w:rsidP="00504D59">
      <w:pPr>
        <w:pStyle w:val="ad"/>
        <w:numPr>
          <w:ilvl w:val="0"/>
          <w:numId w:val="26"/>
        </w:numPr>
        <w:ind w:firstLineChars="0"/>
        <w:jc w:val="left"/>
        <w:rPr>
          <w:color w:val="000000"/>
          <w:szCs w:val="21"/>
        </w:rPr>
      </w:pPr>
      <w:r w:rsidRPr="00504D59">
        <w:rPr>
          <w:b/>
          <w:bCs/>
          <w:color w:val="000000"/>
          <w:szCs w:val="21"/>
        </w:rPr>
        <w:t>面向新老读者</w:t>
      </w:r>
      <w:r w:rsidRPr="00504D59">
        <w:rPr>
          <w:color w:val="000000"/>
          <w:szCs w:val="21"/>
        </w:rPr>
        <w:t>：无论是追随</w:t>
      </w:r>
      <w:r w:rsidRPr="00504D59">
        <w:rPr>
          <w:color w:val="000000"/>
          <w:szCs w:val="21"/>
        </w:rPr>
        <w:t>X</w:t>
      </w:r>
      <w:r w:rsidRPr="00504D59">
        <w:rPr>
          <w:color w:val="000000"/>
          <w:szCs w:val="21"/>
        </w:rPr>
        <w:t>战警自第一期的老读者，还是因影视作品而入坑的新粉丝，都能在这套三卷图像小说中获得全新阅读体验。</w:t>
      </w:r>
    </w:p>
    <w:p w14:paraId="6E53D7D2" w14:textId="77777777" w:rsidR="0063503F" w:rsidRPr="00504D59" w:rsidRDefault="0063503F" w:rsidP="00532392">
      <w:pPr>
        <w:ind w:firstLineChars="200" w:firstLine="420"/>
        <w:jc w:val="left"/>
        <w:rPr>
          <w:color w:val="000000"/>
          <w:szCs w:val="21"/>
        </w:rPr>
      </w:pPr>
    </w:p>
    <w:p w14:paraId="7C9BE351" w14:textId="45E19B10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lastRenderedPageBreak/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415082E8" w14:textId="77777777" w:rsidR="0047464E" w:rsidRDefault="0047464E" w:rsidP="0047464E">
      <w:pPr>
        <w:shd w:val="clear" w:color="auto" w:fill="FFFFFF"/>
        <w:rPr>
          <w:b/>
          <w:bCs/>
          <w:noProof/>
        </w:rPr>
      </w:pPr>
      <w:bookmarkStart w:id="2" w:name="_Hlk209126351"/>
    </w:p>
    <w:p w14:paraId="099757C4" w14:textId="3E82F657" w:rsidR="0047464E" w:rsidRPr="00FC75AD" w:rsidRDefault="00504D59" w:rsidP="00504D59">
      <w:pPr>
        <w:shd w:val="clear" w:color="auto" w:fill="FFFFFF"/>
        <w:ind w:firstLineChars="200" w:firstLine="422"/>
        <w:rPr>
          <w:noProof/>
        </w:rPr>
      </w:pPr>
      <w:r w:rsidRPr="00504D59">
        <w:rPr>
          <w:b/>
          <w:bCs/>
          <w:noProof/>
        </w:rPr>
        <w:t>约翰</w:t>
      </w:r>
      <w:r w:rsidRPr="00504D59">
        <w:rPr>
          <w:b/>
          <w:bCs/>
          <w:noProof/>
        </w:rPr>
        <w:t>·</w:t>
      </w:r>
      <w:r w:rsidRPr="00504D59">
        <w:rPr>
          <w:b/>
          <w:bCs/>
          <w:noProof/>
        </w:rPr>
        <w:t>伯恩（</w:t>
      </w:r>
      <w:r w:rsidRPr="00504D59">
        <w:rPr>
          <w:b/>
          <w:bCs/>
          <w:noProof/>
        </w:rPr>
        <w:t>John Byrne</w:t>
      </w:r>
      <w:r w:rsidRPr="00504D59">
        <w:rPr>
          <w:b/>
          <w:bCs/>
          <w:noProof/>
        </w:rPr>
        <w:t>）</w:t>
      </w:r>
      <w:r w:rsidRPr="00504D59">
        <w:rPr>
          <w:noProof/>
        </w:rPr>
        <w:t>，英国出生的美国漫画作家兼画家，自</w:t>
      </w:r>
      <w:r w:rsidRPr="00504D59">
        <w:rPr>
          <w:noProof/>
        </w:rPr>
        <w:t>1975</w:t>
      </w:r>
      <w:r w:rsidRPr="00504D59">
        <w:rPr>
          <w:noProof/>
        </w:rPr>
        <w:t>年起一直活跃于漫画行业。他最初在</w:t>
      </w:r>
      <w:r w:rsidRPr="00504D59">
        <w:rPr>
          <w:b/>
          <w:bCs/>
          <w:noProof/>
        </w:rPr>
        <w:t>查尔顿漫画</w:t>
      </w:r>
      <w:r w:rsidRPr="00504D59">
        <w:rPr>
          <w:noProof/>
        </w:rPr>
        <w:t>开始职业生涯，随后转入</w:t>
      </w:r>
      <w:r w:rsidRPr="00504D59">
        <w:rPr>
          <w:b/>
          <w:bCs/>
          <w:noProof/>
        </w:rPr>
        <w:t>漫威漫画</w:t>
      </w:r>
      <w:r w:rsidRPr="00504D59">
        <w:rPr>
          <w:noProof/>
        </w:rPr>
        <w:t>，创作过《铁拳侠》（</w:t>
      </w:r>
      <w:r w:rsidRPr="00504D59">
        <w:rPr>
          <w:i/>
          <w:iCs/>
          <w:noProof/>
        </w:rPr>
        <w:t>Iron Fist</w:t>
      </w:r>
      <w:r w:rsidRPr="00504D59">
        <w:rPr>
          <w:noProof/>
        </w:rPr>
        <w:t>）和《勇士》（</w:t>
      </w:r>
      <w:r w:rsidRPr="00504D59">
        <w:rPr>
          <w:i/>
          <w:iCs/>
          <w:noProof/>
        </w:rPr>
        <w:t>The Champions</w:t>
      </w:r>
      <w:r w:rsidRPr="00504D59">
        <w:rPr>
          <w:noProof/>
        </w:rPr>
        <w:t>）等系列。</w:t>
      </w:r>
      <w:r w:rsidRPr="00504D59">
        <w:rPr>
          <w:noProof/>
        </w:rPr>
        <w:t>1977</w:t>
      </w:r>
      <w:r w:rsidRPr="00504D59">
        <w:rPr>
          <w:noProof/>
        </w:rPr>
        <w:t>年，他接手《不可思议的</w:t>
      </w:r>
      <w:r w:rsidRPr="00504D59">
        <w:rPr>
          <w:noProof/>
        </w:rPr>
        <w:t>X</w:t>
      </w:r>
      <w:r w:rsidRPr="00504D59">
        <w:rPr>
          <w:noProof/>
        </w:rPr>
        <w:t>战警》的绘制，与编剧克里斯</w:t>
      </w:r>
      <w:r w:rsidRPr="00504D59">
        <w:rPr>
          <w:noProof/>
        </w:rPr>
        <w:t>·</w:t>
      </w:r>
      <w:r w:rsidRPr="00504D59">
        <w:rPr>
          <w:noProof/>
        </w:rPr>
        <w:t>克莱蒙特（</w:t>
      </w:r>
      <w:r w:rsidRPr="00504D59">
        <w:rPr>
          <w:noProof/>
        </w:rPr>
        <w:t>Chris Claremont</w:t>
      </w:r>
      <w:r w:rsidRPr="00504D59">
        <w:rPr>
          <w:noProof/>
        </w:rPr>
        <w:t>）共同打造了漫画史上最具影响力和盛誉的故事线之一。此后，他又重振了《神奇四侠》《阿尔法战队》《女浩克》，并在</w:t>
      </w:r>
      <w:r w:rsidRPr="00504D59">
        <w:rPr>
          <w:noProof/>
        </w:rPr>
        <w:t>1980</w:t>
      </w:r>
      <w:r w:rsidRPr="00504D59">
        <w:rPr>
          <w:noProof/>
        </w:rPr>
        <w:t>年代中期转投</w:t>
      </w:r>
      <w:r w:rsidRPr="00504D59">
        <w:rPr>
          <w:noProof/>
        </w:rPr>
        <w:t>DC</w:t>
      </w:r>
      <w:r w:rsidRPr="00504D59">
        <w:rPr>
          <w:noProof/>
        </w:rPr>
        <w:t>漫画，为新一代读者重启了《超人》。他还创作过《约翰</w:t>
      </w:r>
      <w:r w:rsidRPr="00504D59">
        <w:rPr>
          <w:noProof/>
        </w:rPr>
        <w:t>·</w:t>
      </w:r>
      <w:r w:rsidRPr="00504D59">
        <w:rPr>
          <w:noProof/>
        </w:rPr>
        <w:t>伯恩的次世代人》《无限危机》《冷战》等原创系列。</w:t>
      </w:r>
      <w:r w:rsidRPr="00504D59">
        <w:rPr>
          <w:noProof/>
        </w:rPr>
        <w:t>2015</w:t>
      </w:r>
      <w:r w:rsidRPr="00504D59">
        <w:rPr>
          <w:noProof/>
        </w:rPr>
        <w:t>年，伯恩入选</w:t>
      </w:r>
      <w:r w:rsidRPr="00504D59">
        <w:rPr>
          <w:b/>
          <w:bCs/>
          <w:noProof/>
        </w:rPr>
        <w:t>艾斯纳奖名人堂</w:t>
      </w:r>
      <w:r w:rsidRPr="00504D59">
        <w:rPr>
          <w:noProof/>
        </w:rPr>
        <w:t>。现居康涅狄格州斯坦福德。</w:t>
      </w:r>
    </w:p>
    <w:p w14:paraId="7E529A8F" w14:textId="77777777" w:rsidR="00504D59" w:rsidRDefault="00504D59" w:rsidP="0047464E">
      <w:pPr>
        <w:shd w:val="clear" w:color="auto" w:fill="FFFFFF"/>
        <w:rPr>
          <w:b/>
          <w:bCs/>
          <w:noProof/>
        </w:rPr>
      </w:pPr>
    </w:p>
    <w:p w14:paraId="65E749D6" w14:textId="588841D6" w:rsidR="0047464E" w:rsidRDefault="0047464E" w:rsidP="0047464E">
      <w:pPr>
        <w:shd w:val="clear" w:color="auto" w:fill="FFFFFF"/>
        <w:rPr>
          <w:b/>
          <w:bCs/>
          <w:noProof/>
        </w:rPr>
      </w:pPr>
      <w:r>
        <w:rPr>
          <w:rFonts w:hint="eastAsia"/>
          <w:b/>
          <w:bCs/>
          <w:noProof/>
        </w:rPr>
        <w:t>内页插图：</w:t>
      </w:r>
    </w:p>
    <w:p w14:paraId="2BB0D86B" w14:textId="77777777" w:rsidR="0047464E" w:rsidRPr="007062AE" w:rsidRDefault="0047464E" w:rsidP="0047464E">
      <w:pPr>
        <w:shd w:val="clear" w:color="auto" w:fill="FFFFFF"/>
        <w:rPr>
          <w:noProof/>
        </w:rPr>
      </w:pPr>
    </w:p>
    <w:p w14:paraId="17E478B4" w14:textId="07A9440E" w:rsidR="00D8662E" w:rsidRPr="00334839" w:rsidRDefault="00D8662E" w:rsidP="00334F28">
      <w:pPr>
        <w:shd w:val="clear" w:color="auto" w:fill="FFFFFF"/>
        <w:rPr>
          <w:noProof/>
        </w:rPr>
      </w:pPr>
    </w:p>
    <w:bookmarkEnd w:id="2"/>
    <w:p w14:paraId="47468701" w14:textId="77777777" w:rsidR="00D8662E" w:rsidRDefault="00D8662E">
      <w:pPr>
        <w:shd w:val="clear" w:color="auto" w:fill="FFFFFF"/>
        <w:rPr>
          <w:b/>
          <w:bCs/>
          <w:noProof/>
        </w:rPr>
      </w:pPr>
    </w:p>
    <w:p w14:paraId="1E31B78E" w14:textId="77777777" w:rsidR="00D8662E" w:rsidRDefault="00D8662E">
      <w:pPr>
        <w:shd w:val="clear" w:color="auto" w:fill="FFFFFF"/>
        <w:rPr>
          <w:b/>
          <w:bCs/>
          <w:noProof/>
        </w:rPr>
      </w:pPr>
    </w:p>
    <w:p w14:paraId="067C348A" w14:textId="77B60D86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r w:rsidR="00353D1B">
        <w:rPr>
          <w:color w:val="000000"/>
          <w:szCs w:val="21"/>
        </w:rPr>
        <w:t>:</w:t>
      </w:r>
      <w:hyperlink r:id="rId8" w:history="1">
        <w:r>
          <w:rPr>
            <w:rStyle w:val="ab"/>
            <w:b/>
            <w:szCs w:val="21"/>
          </w:rPr>
          <w:t>Rights@nurnberg.com.cn</w:t>
        </w:r>
        <w:proofErr w:type="spellEnd"/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 w:rsidR="00353D1B">
        <w:rPr>
          <w:bCs/>
          <w:color w:val="000000"/>
          <w:shd w:val="clear" w:color="auto" w:fill="FFFFFF"/>
        </w:rPr>
        <w:t>: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Pr="003B0D4E" w:rsidRDefault="00000000">
      <w:pPr>
        <w:ind w:right="420"/>
        <w:rPr>
          <w:rFonts w:eastAsiaTheme="minorEastAsia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FF8A5C" w14:textId="77777777" w:rsidR="000713FB" w:rsidRDefault="000713FB">
      <w:r>
        <w:separator/>
      </w:r>
    </w:p>
  </w:endnote>
  <w:endnote w:type="continuationSeparator" w:id="0">
    <w:p w14:paraId="67421B1B" w14:textId="77777777" w:rsidR="000713FB" w:rsidRDefault="000713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C86266" w14:textId="77777777" w:rsidR="000713FB" w:rsidRDefault="000713FB">
      <w:r>
        <w:separator/>
      </w:r>
    </w:p>
  </w:footnote>
  <w:footnote w:type="continuationSeparator" w:id="0">
    <w:p w14:paraId="567B8ADA" w14:textId="77777777" w:rsidR="000713FB" w:rsidRDefault="000713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16CEF"/>
    <w:multiLevelType w:val="hybridMultilevel"/>
    <w:tmpl w:val="A2D8BB96"/>
    <w:lvl w:ilvl="0" w:tplc="04090001">
      <w:start w:val="1"/>
      <w:numFmt w:val="bullet"/>
      <w:lvlText w:val=""/>
      <w:lvlJc w:val="left"/>
      <w:pPr>
        <w:ind w:left="795" w:hanging="375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" w15:restartNumberingAfterBreak="0">
    <w:nsid w:val="07533BC0"/>
    <w:multiLevelType w:val="multilevel"/>
    <w:tmpl w:val="FB046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F3200E"/>
    <w:multiLevelType w:val="hybridMultilevel"/>
    <w:tmpl w:val="65CA838E"/>
    <w:lvl w:ilvl="0" w:tplc="A5C4C6FC">
      <w:numFmt w:val="bullet"/>
      <w:lvlText w:val=""/>
      <w:lvlJc w:val="left"/>
      <w:pPr>
        <w:ind w:left="795" w:hanging="375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3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3E6F6319"/>
    <w:multiLevelType w:val="multilevel"/>
    <w:tmpl w:val="2A602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8A6599F"/>
    <w:multiLevelType w:val="multilevel"/>
    <w:tmpl w:val="06D09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712B85"/>
    <w:multiLevelType w:val="multilevel"/>
    <w:tmpl w:val="8F647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B66CD4"/>
    <w:multiLevelType w:val="hybridMultilevel"/>
    <w:tmpl w:val="B9826334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2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5A374BD"/>
    <w:multiLevelType w:val="multilevel"/>
    <w:tmpl w:val="96A6E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12"/>
  </w:num>
  <w:num w:numId="2" w16cid:durableId="1729306669">
    <w:abstractNumId w:val="4"/>
  </w:num>
  <w:num w:numId="3" w16cid:durableId="426734339">
    <w:abstractNumId w:val="10"/>
  </w:num>
  <w:num w:numId="4" w16cid:durableId="287128120">
    <w:abstractNumId w:val="25"/>
  </w:num>
  <w:num w:numId="5" w16cid:durableId="47463431">
    <w:abstractNumId w:val="22"/>
  </w:num>
  <w:num w:numId="6" w16cid:durableId="1439989247">
    <w:abstractNumId w:val="18"/>
  </w:num>
  <w:num w:numId="7" w16cid:durableId="877007009">
    <w:abstractNumId w:val="7"/>
  </w:num>
  <w:num w:numId="8" w16cid:durableId="1367173784">
    <w:abstractNumId w:val="17"/>
  </w:num>
  <w:num w:numId="9" w16cid:durableId="1897276725">
    <w:abstractNumId w:val="3"/>
  </w:num>
  <w:num w:numId="10" w16cid:durableId="1509717062">
    <w:abstractNumId w:val="15"/>
  </w:num>
  <w:num w:numId="11" w16cid:durableId="698360633">
    <w:abstractNumId w:val="8"/>
  </w:num>
  <w:num w:numId="12" w16cid:durableId="1338381457">
    <w:abstractNumId w:val="6"/>
  </w:num>
  <w:num w:numId="13" w16cid:durableId="922102535">
    <w:abstractNumId w:val="16"/>
  </w:num>
  <w:num w:numId="14" w16cid:durableId="312373385">
    <w:abstractNumId w:val="9"/>
  </w:num>
  <w:num w:numId="15" w16cid:durableId="1961718208">
    <w:abstractNumId w:val="19"/>
  </w:num>
  <w:num w:numId="16" w16cid:durableId="1555965715">
    <w:abstractNumId w:val="5"/>
  </w:num>
  <w:num w:numId="17" w16cid:durableId="100687618">
    <w:abstractNumId w:val="14"/>
  </w:num>
  <w:num w:numId="18" w16cid:durableId="208032388">
    <w:abstractNumId w:val="23"/>
  </w:num>
  <w:num w:numId="19" w16cid:durableId="1385447528">
    <w:abstractNumId w:val="1"/>
  </w:num>
  <w:num w:numId="20" w16cid:durableId="914827269">
    <w:abstractNumId w:val="13"/>
  </w:num>
  <w:num w:numId="21" w16cid:durableId="557084677">
    <w:abstractNumId w:val="24"/>
  </w:num>
  <w:num w:numId="22" w16cid:durableId="1113548924">
    <w:abstractNumId w:val="11"/>
  </w:num>
  <w:num w:numId="23" w16cid:durableId="69739398">
    <w:abstractNumId w:val="20"/>
  </w:num>
  <w:num w:numId="24" w16cid:durableId="483284165">
    <w:abstractNumId w:val="21"/>
  </w:num>
  <w:num w:numId="25" w16cid:durableId="835800120">
    <w:abstractNumId w:val="2"/>
  </w:num>
  <w:num w:numId="26" w16cid:durableId="1323269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13FB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C5F7F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05982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88A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85B97"/>
    <w:rsid w:val="00190214"/>
    <w:rsid w:val="00192DB0"/>
    <w:rsid w:val="00193733"/>
    <w:rsid w:val="00195D6F"/>
    <w:rsid w:val="001978B6"/>
    <w:rsid w:val="001A323B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E67FF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451B0"/>
    <w:rsid w:val="002516C3"/>
    <w:rsid w:val="002523C1"/>
    <w:rsid w:val="00254898"/>
    <w:rsid w:val="00256DC2"/>
    <w:rsid w:val="00261EDD"/>
    <w:rsid w:val="002622F5"/>
    <w:rsid w:val="00265795"/>
    <w:rsid w:val="00265E39"/>
    <w:rsid w:val="002721E8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1F88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2BF8"/>
    <w:rsid w:val="003250A9"/>
    <w:rsid w:val="0033179B"/>
    <w:rsid w:val="00332DE5"/>
    <w:rsid w:val="00334839"/>
    <w:rsid w:val="00334F28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3FC4"/>
    <w:rsid w:val="003646A1"/>
    <w:rsid w:val="00365191"/>
    <w:rsid w:val="003702ED"/>
    <w:rsid w:val="003733FB"/>
    <w:rsid w:val="00374360"/>
    <w:rsid w:val="00374D5C"/>
    <w:rsid w:val="003803C5"/>
    <w:rsid w:val="0038162B"/>
    <w:rsid w:val="00387E71"/>
    <w:rsid w:val="00392EA2"/>
    <w:rsid w:val="003935E9"/>
    <w:rsid w:val="003938AA"/>
    <w:rsid w:val="00393EAE"/>
    <w:rsid w:val="0039543C"/>
    <w:rsid w:val="003A089E"/>
    <w:rsid w:val="003A1228"/>
    <w:rsid w:val="003A2D26"/>
    <w:rsid w:val="003A3601"/>
    <w:rsid w:val="003A3915"/>
    <w:rsid w:val="003A436D"/>
    <w:rsid w:val="003B0D4E"/>
    <w:rsid w:val="003B4B31"/>
    <w:rsid w:val="003B536B"/>
    <w:rsid w:val="003C524C"/>
    <w:rsid w:val="003C632B"/>
    <w:rsid w:val="003D3A30"/>
    <w:rsid w:val="003D49B4"/>
    <w:rsid w:val="003D5517"/>
    <w:rsid w:val="003D6432"/>
    <w:rsid w:val="003E313E"/>
    <w:rsid w:val="003E759F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671D7"/>
    <w:rsid w:val="0047208E"/>
    <w:rsid w:val="0047464E"/>
    <w:rsid w:val="0047597E"/>
    <w:rsid w:val="00475FB0"/>
    <w:rsid w:val="00480D9C"/>
    <w:rsid w:val="00482A3E"/>
    <w:rsid w:val="00485E2E"/>
    <w:rsid w:val="00486E31"/>
    <w:rsid w:val="00490C30"/>
    <w:rsid w:val="0049164F"/>
    <w:rsid w:val="0049303F"/>
    <w:rsid w:val="00495EDA"/>
    <w:rsid w:val="0049687A"/>
    <w:rsid w:val="004A0A59"/>
    <w:rsid w:val="004A1D94"/>
    <w:rsid w:val="004A3CC4"/>
    <w:rsid w:val="004A5390"/>
    <w:rsid w:val="004B07F5"/>
    <w:rsid w:val="004B1C9E"/>
    <w:rsid w:val="004B7F8A"/>
    <w:rsid w:val="004C2619"/>
    <w:rsid w:val="004C4664"/>
    <w:rsid w:val="004C5C04"/>
    <w:rsid w:val="004D3A33"/>
    <w:rsid w:val="004D5ADA"/>
    <w:rsid w:val="004E488C"/>
    <w:rsid w:val="004E523E"/>
    <w:rsid w:val="004E77EE"/>
    <w:rsid w:val="004F5896"/>
    <w:rsid w:val="004F6FDA"/>
    <w:rsid w:val="0050133A"/>
    <w:rsid w:val="00503923"/>
    <w:rsid w:val="00504D59"/>
    <w:rsid w:val="00507886"/>
    <w:rsid w:val="00512B81"/>
    <w:rsid w:val="00514622"/>
    <w:rsid w:val="00516879"/>
    <w:rsid w:val="00520DC4"/>
    <w:rsid w:val="00524C7E"/>
    <w:rsid w:val="00527595"/>
    <w:rsid w:val="00527BC9"/>
    <w:rsid w:val="00531E34"/>
    <w:rsid w:val="00532392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899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5AF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46A4"/>
    <w:rsid w:val="0063503F"/>
    <w:rsid w:val="00636105"/>
    <w:rsid w:val="00642586"/>
    <w:rsid w:val="00642754"/>
    <w:rsid w:val="006521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385B"/>
    <w:rsid w:val="006B6CAB"/>
    <w:rsid w:val="006C0678"/>
    <w:rsid w:val="006C19D3"/>
    <w:rsid w:val="006C32EC"/>
    <w:rsid w:val="006C3643"/>
    <w:rsid w:val="006C5656"/>
    <w:rsid w:val="006D0F46"/>
    <w:rsid w:val="006D37ED"/>
    <w:rsid w:val="006D6DE1"/>
    <w:rsid w:val="006D7408"/>
    <w:rsid w:val="006E1087"/>
    <w:rsid w:val="006E15C0"/>
    <w:rsid w:val="006E2E2E"/>
    <w:rsid w:val="006E4EA2"/>
    <w:rsid w:val="00700CA6"/>
    <w:rsid w:val="00705561"/>
    <w:rsid w:val="007062AE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0DE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654AC"/>
    <w:rsid w:val="00770DE3"/>
    <w:rsid w:val="0077161B"/>
    <w:rsid w:val="007719AA"/>
    <w:rsid w:val="00773AAA"/>
    <w:rsid w:val="00775C8C"/>
    <w:rsid w:val="00781BD0"/>
    <w:rsid w:val="00783A51"/>
    <w:rsid w:val="00786C57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1498"/>
    <w:rsid w:val="007B2959"/>
    <w:rsid w:val="007B44FD"/>
    <w:rsid w:val="007B5222"/>
    <w:rsid w:val="007B6993"/>
    <w:rsid w:val="007B7D81"/>
    <w:rsid w:val="007C0A9D"/>
    <w:rsid w:val="007C3170"/>
    <w:rsid w:val="007C4BA4"/>
    <w:rsid w:val="007C5D7D"/>
    <w:rsid w:val="007C6139"/>
    <w:rsid w:val="007C674E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56C"/>
    <w:rsid w:val="00805ED5"/>
    <w:rsid w:val="00805F0B"/>
    <w:rsid w:val="00806525"/>
    <w:rsid w:val="00811D31"/>
    <w:rsid w:val="00812955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59F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0DEC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26293"/>
    <w:rsid w:val="00930799"/>
    <w:rsid w:val="00931DDB"/>
    <w:rsid w:val="0093449D"/>
    <w:rsid w:val="00934EEE"/>
    <w:rsid w:val="00935359"/>
    <w:rsid w:val="00937973"/>
    <w:rsid w:val="00942FE1"/>
    <w:rsid w:val="00945ACD"/>
    <w:rsid w:val="00947684"/>
    <w:rsid w:val="00953C63"/>
    <w:rsid w:val="00955074"/>
    <w:rsid w:val="0095526F"/>
    <w:rsid w:val="00955B7C"/>
    <w:rsid w:val="0095747D"/>
    <w:rsid w:val="00961A48"/>
    <w:rsid w:val="009731C0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2487"/>
    <w:rsid w:val="009B2DB4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07616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5DA9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0FE5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5524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3954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F4C45"/>
    <w:rsid w:val="00CF537E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0C8E"/>
    <w:rsid w:val="00D83686"/>
    <w:rsid w:val="00D85540"/>
    <w:rsid w:val="00D8662E"/>
    <w:rsid w:val="00D92BF8"/>
    <w:rsid w:val="00D961AC"/>
    <w:rsid w:val="00DA15D1"/>
    <w:rsid w:val="00DA5A56"/>
    <w:rsid w:val="00DB1CBC"/>
    <w:rsid w:val="00DB3297"/>
    <w:rsid w:val="00DB378D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2ECB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3F6A"/>
    <w:rsid w:val="00F16CD6"/>
    <w:rsid w:val="00F25456"/>
    <w:rsid w:val="00F26218"/>
    <w:rsid w:val="00F26F66"/>
    <w:rsid w:val="00F276B5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C75AD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70</Words>
  <Characters>1186</Characters>
  <Application>Microsoft Office Word</Application>
  <DocSecurity>0</DocSecurity>
  <Lines>49</Lines>
  <Paragraphs>37</Paragraphs>
  <ScaleCrop>false</ScaleCrop>
  <Company>2ndSpAcE</Company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3</cp:revision>
  <cp:lastPrinted>2005-06-10T06:33:00Z</cp:lastPrinted>
  <dcterms:created xsi:type="dcterms:W3CDTF">2025-09-24T16:03:00Z</dcterms:created>
  <dcterms:modified xsi:type="dcterms:W3CDTF">2025-09-24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